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Изучить основы программирования в оболочке OC Linux и научиться писать небольшие командные файлы</w:t>
      </w:r>
    </w:p>
    <w:bookmarkStart w:id="25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numPr>
          <w:ilvl w:val="0"/>
          <w:numId w:val="1002"/>
        </w:numPr>
        <w:pStyle w:val="Compact"/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Изучили основы программирования в оболочке OC Linux и научились писать небольшие командные файлы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длесный Иван Сергеевич</dc:creator>
  <dc:language>ru-RU</dc:language>
  <cp:keywords/>
  <dcterms:created xsi:type="dcterms:W3CDTF">2022-05-21T16:40:36Z</dcterms:created>
  <dcterms:modified xsi:type="dcterms:W3CDTF">2022-05-21T16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